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2.jpg" ContentType="image/jpeg"/>
  <Override PartName="/word/media/rId109.jpg" ContentType="image/jpeg"/>
  <Override PartName="/word/media/rId103.jpg" ContentType="image/jpeg"/>
  <Override PartName="/word/media/rId209.jpg" ContentType="image/jpeg"/>
  <Override PartName="/word/media/rId176.jpg" ContentType="image/jpeg"/>
  <Override PartName="/word/media/rId121.jpg" ContentType="image/jpeg"/>
  <Override PartName="/word/media/rId197.jpg" ContentType="image/jpeg"/>
  <Override PartName="/word/media/rId170.jpg" ContentType="image/jpeg"/>
  <Override PartName="/word/media/rId215.jpg" ContentType="image/jpeg"/>
  <Override PartName="/word/media/rId155.jpg" ContentType="image/jpeg"/>
  <Override PartName="/word/media/rId182.jpg" ContentType="image/jpeg"/>
  <Override PartName="/word/media/rId133.jpg" ContentType="image/jpeg"/>
  <Override PartName="/word/media/rId127.jpg" ContentType="image/jpeg"/>
  <Override PartName="/word/media/rId167.jpg" ContentType="image/jpeg"/>
  <Override PartName="/word/media/rId139.jpg" ContentType="image/jpeg"/>
  <Override PartName="/word/media/rId130.jpg" ContentType="image/jpeg"/>
  <Override PartName="/word/media/rId149.jpg" ContentType="image/jpeg"/>
  <Override PartName="/word/media/rId136.jpg" ContentType="image/jpeg"/>
  <Override PartName="/word/media/rId152.jpg" ContentType="image/jpeg"/>
  <Override PartName="/word/media/rId124.jpg" ContentType="image/jpeg"/>
  <Override PartName="/word/media/rId221.jpg" ContentType="image/jpeg"/>
  <Override PartName="/word/media/rId115.jpg" ContentType="image/jpeg"/>
  <Override PartName="/word/media/rId206.jpg" ContentType="image/jpeg"/>
  <Override PartName="/word/media/rId188.jpg" ContentType="image/jpeg"/>
  <Override PartName="/word/media/rId106.jpg" ContentType="image/jpeg"/>
  <Override PartName="/word/media/rId212.jpg" ContentType="image/jpeg"/>
  <Override PartName="/word/media/rId203.jpg" ContentType="image/jpeg"/>
  <Override PartName="/word/media/rId158.jpg" ContentType="image/jpeg"/>
  <Override PartName="/word/media/rId118.jpg" ContentType="image/jpeg"/>
  <Override PartName="/word/media/rId164.jpg" ContentType="image/jpeg"/>
  <Override PartName="/word/media/rId194.jpg" ContentType="image/jpeg"/>
  <Override PartName="/word/media/rId200.jpg" ContentType="image/jpeg"/>
  <Override PartName="/word/media/rId179.jpg" ContentType="image/jpeg"/>
  <Override PartName="/word/media/rId218.jpg" ContentType="image/jpeg"/>
  <Override PartName="/word/media/rId191.jpg" ContentType="image/jpeg"/>
  <Override PartName="/word/media/rId161.jpg" ContentType="image/jpeg"/>
  <Override PartName="/word/media/rId185.jpg" ContentType="image/jpeg"/>
  <Override PartName="/word/media/rId22.jpg" ContentType="image/jpeg"/>
  <Override PartName="/word/media/rId42.jpg" ContentType="image/jpeg"/>
  <Override PartName="/word/media/rId39.jpg" ContentType="image/jpeg"/>
  <Override PartName="/word/media/rId45.jpg" ContentType="image/jpeg"/>
  <Override PartName="/word/media/rId173.png" ContentType="image/png"/>
  <Override PartName="/word/media/rId11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FVsZkVUHgZicSlkXE7JfhPKHc4CBOCS6FJ7ClPFicZWhe8NbTFbqwjGC3CHr4fGIDQxsqCzmKMIP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关于“努力”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考研国家线出了，很多事情就都可以来聊聊了。历史学分数线不降反升，我英语又太差，自然是没考上的那一个。没考上的滋味自然是不好受的，我是在给我的学生上课前知道这一消息的，但我来不及悲伤，我要马上去给学生上课了，该讲《孔乙己》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知道，就和高考成绩公布一样，接下来的新闻里，会有许多庆贺上岸的声音登上热搜。同我一样考试失利的人也不必悲伤——新闻的一个特点就是因为稀缺性而才能被报道。相比起考上了的，没考上的才是大多数，我们不应被满世界的庆贺所孤立，也更不必因此就怀疑自己否定自己。我们不是更差，我们只是不一样，并不是所有人都适合走学术的路，及早踏上社会实践，未必不能打开一条新路。</w:t>
      </w:r>
      <w:r>
        <w:t xml:space="preserve"> </w:t>
      </w:r>
    </w:p>
    <w:p>
      <w:pPr>
        <w:pStyle w:val="BodyText"/>
      </w:pPr>
      <w:r>
        <w:drawing>
          <wp:inline>
            <wp:extent cx="5334000" cy="292876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FVsZkVUHgZicSlkXE7JfhPnPiaicqH9dLmgtDe3v6oa068viaBrOVSkX7rsZIf4Vg1mtxs6bS9RzyAg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大数据似乎知道你在想什么，老早就一直给我推一些“与自己和解”的视频。比方说你考研如果考上了，那就说明你命里就该有更高的学历，适合学术追求。如果你没考上，那就说明老天觉得你更适合在工作中大放异彩，你应该早早步入社会实践。就是无论结果怎么着，你都是很棒很可以的。这样的说法当然能提振人心，但我总觉得少了个前缀——那就是你真的努力过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去年这时候就开始找家教，因为学校差，许多家长总是一听就直接拒绝了。我只好耐着性子一次次去沟通和解释，别的老师试讲一次成了之后再算钱，我可以试讲两次三次，且孩子觉得不好也不用算钱。就这样折腾着跑了半个多月，还是得到了一些家长的认可。那时候我就明白，我一次次去对挂了我电话的家长们做解释工作，这样的努力并不是我有多么渴望这份工作，也不是我就缺那百十块钱，我并不是在追求自我价值的实现，我只是在避免日后回想起来的过分自责。</w:t>
      </w:r>
      <w:r>
        <w:t xml:space="preserve"> </w:t>
      </w:r>
    </w:p>
    <w:p>
      <w:pPr>
        <w:pStyle w:val="BodyText"/>
      </w:pPr>
      <w:r>
        <w:drawing>
          <wp:inline>
            <wp:extent cx="5334000" cy="288431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FVsZkVUHgZicSlkXE7JfhPZlLZ3smZVWTfWUACVoRSXpMdcW9y6OFzRmr8RraUEso1lTwm63qRPw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在若干年后我回想起我如今二十出头的生活，倘若一件事做了没成，那我能原谅我自己，倘若因为没做而没成，那我必然追悔莫及。试着努力了没有成功，和因为怕不成功而拒绝了努力，这是两码事。对于我们的整个人生也是这样，我们拼尽全力努力，更多的不是为了通过这件事证明自己的人生价值，而是希望自己以后回想起来不因放弃而自责后悔，不因碌碌无为而羞愧。或许在我们以后回忆的时候才能明白，我们的自责与懊悔更多的并不是来自于结果的失利，而是因为你本可以在风华正茂的年纪做出选择并坚定选择，可你没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你喜欢花，不能因为怕它凋零，就选择了不种。花的盛开与凋零有很多种因素，但是你不种，那就是你的原因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电影《飞驰人生2》中沈腾饰演的张驰有句台词，说我努力过无数次了，但我知道，机会只会出现在其中的一两次。这句话说的很对，努力过了之后，又碰上了好的运气，才可能沾一点成功的边。如果不努力，即使碰上了好的运气，也往往无法抓住。毕竟我们都不是丁真。可能人生就是如余华说的那样，你得去做一点事情，做着做着就有出路了。</w:t>
      </w:r>
      <w:r>
        <w:t xml:space="preserve"> </w:t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6FVsZkVUHgZicSlkXE7JfhPtiaB3ksQnuj0zL4aq11uDRmmLib5XmCPtdN1vZibmoY0KL8gI8Ub3Ujmg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考研政治徐涛有句话我印象深刻，他说考研政治的逻辑就是这样的，我们曾经走过的路就是唯一能走的路，我们正在走的路就是必须要走的路。这句话我们尚且不论在其他语境下的正确与否，但确实是适用于我本身。对于过去的东西我已经没法改变了，我只能接受，但接受并不代表我认可，我现在要走的路前面是什么我也不知道，这是否是必须要走的我也没法下定论，我只能改变我自己，靠主观能动性，靠自己在做事中的主体性，改变当下的我自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一场考试的失利、一场面试的没有回音、一段关系的终结等等，这些突如其来的打击都会让我们手足无措甚至惊慌失措，因为我们的不知所措，所以一切努力都显得那么不尽人意。但不可否认的是，我们以往读过的书和做过的事，并不会像我们吃过的昨晚的饭一样，会因为一时的悲伤过度而吐出来。它们都会成为养分，成为成长的必需品。长征并不是一开始就知道目的地在陕北，诸葛亮也并不知道他六次出祁山，只有第一次是最接近成功的。我们读历史就有这样的一点好处，你可以站在上帝视角复盘，但历史人物不能，但他们仍然在当时的历史环境里做出了选择并坚定了选择，我们也能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雄关漫道真如铁，而今迈步从头越。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——教员《忆秦娥·娄山关》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finderhead/Q3auHgzwzM6gWMvgzG9CGuibs5loAgn7ibpHHZW9vpm8eEGQMcX9CSGQ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瓜仁花生米</w:t>
      </w:r>
      <w:r>
        <w:t xml:space="preserve">来自广东</w:t>
      </w:r>
    </w:p>
    <w:p>
      <w:pPr>
        <w:pStyle w:val="BodyText"/>
      </w:pPr>
      <w:r>
        <w:t xml:space="preserve">只是榜上无名，又不是脚下无路，共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ajNVdqHZLLBjUuIHlXpD0ElJF5iaTRMicriaAnY4cTD7L6hRSiamzV2nsoGAuG8Zny6kSTIprFe7V7uYlHFpyF4WU9fic2R3G0tpYelhon4T5o5fZ0ZUdIic2STmdNwoSUx0Vd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须臾</w:t>
      </w:r>
      <w:r>
        <w:t xml:space="preserve">来自天津</w:t>
      </w:r>
    </w:p>
    <w:p>
      <w:pPr>
        <w:pStyle w:val="BodyText"/>
      </w:pPr>
      <w:r>
        <w:t xml:space="preserve">“人生无论上到哪一个台阶，阶下有人仰视你，阶上有人俯视你。你抬头自卑，低头自得，唯有平视，才能看见真实的自己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finderhead/I1OPdTuWhEict1CLfymKWYJ4a504l6icy8lKzIuibu3e3JxFhqOJqza5g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琳魂汆熟</w:t>
      </w:r>
      <w:r>
        <w:t xml:space="preserve">来自广东</w:t>
      </w:r>
    </w:p>
    <w:p>
      <w:pPr>
        <w:pStyle w:val="BodyText"/>
      </w:pPr>
      <w:r>
        <w:t xml:space="preserve">我也没上，我是在给学生们上完课才查的，我讲的是如何应对考试焦虑[捂脸]，讲《孔乙己》[破涕为笑]好像更加应景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wx.qlogo.cn/mmopen/vi_32/Q3auHgzwzM4f6NUMXliaQTzGFprYo573gZnjSYJ6jmiaktOQIu9n5py1601IuVjnpuFIJWdiaOiczvo0mPjUWDAicaA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随机参与者</w:t>
      </w:r>
      <w:r>
        <w:t xml:space="preserve">来自北京</w:t>
      </w:r>
    </w:p>
    <w:p>
      <w:pPr>
        <w:pStyle w:val="BodyText"/>
      </w:pPr>
      <w:r>
        <w:t xml:space="preserve">我最喜欢的一句话是“但行好事，莫问前程”，带着这样的心态一路走来，会自我淡化不少未偿愿时的失落，往往这样的心态也能偶遇不少无心插柳的风景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PiajxSqBRaELlKfuYoicADhG7GgYRzsLA5ibcmKkqpR6s6ickTJXne7f9drJmPon6eriaDgickXXw5iaic7alTnG5YzJnHxkUdsfcdy36GuugCHD37dE1lwvnML4ickicUAnu4qicEn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流芳</w:t>
      </w:r>
      <w:r>
        <w:t xml:space="preserve">来自陕西</w:t>
      </w:r>
    </w:p>
    <w:p>
      <w:pPr>
        <w:pStyle w:val="BodyText"/>
      </w:pPr>
      <w:r>
        <w:t xml:space="preserve">机会主义了有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0Ue4mIpaV9k1SFlmleU6RUC74B6Yp5rSRAM1b3lAfibeb3tMgiaicDd40mUPvcXozvU9MrQW9nmrGo8ePywfn3p4YxtkTRPtaCaEvxAO4jgibP05lCiagBLXxNibMZaCIYZHv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 va la vida</w:t>
      </w:r>
      <w:r>
        <w:t xml:space="preserve">来自四川</w:t>
      </w:r>
    </w:p>
    <w:p>
      <w:pPr>
        <w:pStyle w:val="BodyText"/>
      </w:pPr>
      <w:r>
        <w:t xml:space="preserve">人最宝贵的是生命，生命属于人，只有一次，人的一生应当这样度过，当他回首往事的时候，不会因为碌碌无为，虚度年华而悔恨，也不会因为为人卑劣，生活庸俗而愧疚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KHvxKg8z8EhoybibAACJfCT5xAecozia9Yz5cdtqziakrRQ2woMeDuEMQVEE9a4sdicxkfqGQCr8JhyKicwPIUlV9TWtkJ8PHLiboKS9ibMmckG39dstqia2Il7X1Ux2Mibofvuvia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syphus</w:t>
      </w:r>
      <w:r>
        <w:t xml:space="preserve">来自河南</w:t>
      </w:r>
    </w:p>
    <w:p>
      <w:pPr>
        <w:pStyle w:val="BodyText"/>
      </w:pPr>
      <w:r>
        <w:t xml:space="preserve">考文学也不好受啊 真服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PiajxSqBRaEJCxe8NvibMhmpwYicwhv0Uor7hz9ZvgXCzpbaKYFW3lI9Yz4cgfNqOoksx2xDiaSdC7UyNhambNCicA9p9P0LicIUIyXhpgwmmXj5w7lT3boNQSicWXZQQywOchh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苏峰</w:t>
      </w:r>
      <w:r>
        <w:t xml:space="preserve">来自福建</w:t>
      </w:r>
    </w:p>
    <w:p>
      <w:pPr>
        <w:pStyle w:val="BodyText"/>
      </w:pPr>
      <w:r>
        <w:t xml:space="preserve">我也是哈哈哈哈哈哈哈真的是笑着笑着就哭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O9pEic1aHxeZNibyPL7dBJJR1Sx0WtNR917gryh0orzv0Frwt45fUpJrDUDPJaH4nBYiaCnHzzvxIecaxyPoERw9yicibk6oLVNfNFiaSMgib2Vm9Xy60cu7NoXoyD3LFULxVmB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🌱</w:t>
      </w:r>
      <w:r>
        <w:t xml:space="preserve">来自山东</w:t>
      </w:r>
    </w:p>
    <w:p>
      <w:pPr>
        <w:pStyle w:val="BodyText"/>
      </w:pPr>
      <w:r>
        <w:t xml:space="preserve">你们去山顶吧，我要去看海了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O9pEic1aHxeazOAIAaaxnqmBehuxxsDQAptH6ftsMQnxdhy0P5T9HWgGLiaia7V6SM1EnNECUOOMzVd7U0dzGF6qKIx7hcicdqNCQTraQOCjXvXwK6ib0QibnI9l4rUBT2EoqF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启明</w:t>
      </w:r>
      <w:r>
        <w:t xml:space="preserve">来自安徽</w:t>
      </w:r>
    </w:p>
    <w:p>
      <w:pPr>
        <w:pStyle w:val="BodyText"/>
      </w:pPr>
      <w:r>
        <w:t xml:space="preserve">好棒的一句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KHvxKg8z8EiaZv2DnMvM7Ecib2goKsGwkib8xX9vPv0UnmsGJms9RrtWFOtGl9KaoiaKyWeayQaqnwbkosYNj9L3W6TiahEUOSsujx0ZrmMl7uH5pmqhs9viaZm4kwgibX2czAib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erations Z</w:t>
      </w:r>
      <w:r>
        <w:t xml:space="preserve">来自河南</w:t>
      </w:r>
    </w:p>
    <w:p>
      <w:pPr>
        <w:pStyle w:val="BodyText"/>
      </w:pPr>
      <w:r>
        <w:t xml:space="preserve">我这周就要去一个家教了，但是我很害怕人家问我学校。因为它很差，怕人家拒绝我。可我在准备备课了，希望能够迈开这一步，成功的迈开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PiajxSqBRaEIyTrt5I8OF1gSmiaFJIj6RhNibP38KFng1h1sfMLFoiaCrg5ibribtYZaoHibqkxwibbWrKMMEf2rTyDeJQNEmIKOKGteaR4M7NoeHpXQ4Cneou1Jg7HRE62Xps2t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文同学</w:t>
      </w:r>
      <w:r>
        <w:t xml:space="preserve">来自河南</w:t>
      </w:r>
    </w:p>
    <w:p>
      <w:pPr>
        <w:pStyle w:val="BodyText"/>
      </w:pPr>
      <w:r>
        <w:t xml:space="preserve">加油[加油]，一切都会好起来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O9pEic1aHxeZu54Jm5GecCQzr1icE4RUoRHVAIzFsjbVBeMib5fKARibJicmyH5UNRZ3lr1diciccClfn1BFK2l6JXRyIpXOsNj4PvJ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时光胡言</w:t>
      </w:r>
      <w:r>
        <w:t xml:space="preserve">来自陕西</w:t>
      </w:r>
    </w:p>
    <w:p>
      <w:pPr>
        <w:pStyle w:val="BodyText"/>
      </w:pPr>
      <w:r>
        <w:t xml:space="preserve">曾经三次考研全部失败，目标从西安交大调到郑大，后来放弃了，劝自己考研不成功那就去工作，去考证。虽然心里极度难受，可也只能接受。后来明白人生重要的应该是自己的感受，按自己喜欢的生活去活才是真正应该追求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finderhead/9M0PhLTmTIcaSkCjPMtR83mRYmq3Jnlet4mrzu6krMNRysWWicexwKYMMxa3bib5ib2zV1Me3AJXibo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IJIU-WW</w:t>
      </w:r>
      <w:r>
        <w:t xml:space="preserve">来自江苏</w:t>
      </w:r>
    </w:p>
    <w:p>
      <w:pPr>
        <w:pStyle w:val="BodyText"/>
      </w:pPr>
      <w:r>
        <w:t xml:space="preserve">我们都习惯于美化我们没有走上的哪一条路，读研只是人生万千岔路口中的一个而已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PiajxSqBRaEJCxe8NvibMhmpwYicwhv0Uor7hz9ZvgXCzpbaKYFW3lI9Yz4cgfNqOoksx2xDiaSdC7UyNhambNCicA9p9P0LicIUIyXhpgwmmXj5w7lT3boNQSicWXZQQywOchh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苏峰</w:t>
      </w:r>
      <w:r>
        <w:t xml:space="preserve">来自福建</w:t>
      </w:r>
    </w:p>
    <w:p>
      <w:pPr>
        <w:pStyle w:val="BodyText"/>
      </w:pPr>
      <w:r>
        <w:t xml:space="preserve">但是现在我就在这个岔路口，走这条路吧，感觉前途荆棘丛生，不走吧，又满是遗憾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://wx.qlogo.cn/mmopen/PiajxSqBRaEJCxe8NvibMhmpwYicwhv0Uor7hz9ZvgXCzpbaKYFW3lI9Yz4cgfNqOoksx2xDiaSdC7UyNhambNCicA9p9P0LicIUIyXhpgwmmXj5w7lT3boNQSicWXZQQywOchh/64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erwhite</w:t>
      </w:r>
      <w:r>
        <w:t xml:space="preserve">来自福建</w:t>
      </w:r>
    </w:p>
    <w:p>
      <w:pPr>
        <w:pStyle w:val="BodyText"/>
      </w:pPr>
      <w:r>
        <w:t xml:space="preserve">看完这篇短文我也很是感慨。我是汉语言文学师范专业，当初不信命，考了学硕，今天国家线出来了，我是过了a区线，但却进不了一志愿复试，只能调剂了。考完研之后就很迷茫，很难坚持去做某些事，于是报了考公，后面又去了优毕面试，现在是在准备考编。我也不知道自己该咋办，好像做哪个事情都没什么动力，总是做着这个想着那个，我知道我这样可能后面啥都没有，即使有了某个东西我也不会很在意，我仍然很迷茫，我也不知道自己内心想要什么。以往我还能坚持每天去上课，去图书馆，但是今年，大四下了，我都不知道要干嘛了，每天看看教招的书，打打游戏，刷手机，洗澡，吃外卖，浑浑噩噩，苟且偷生，唉，我的未来到底在哪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://wx.qlogo.cn/mmopen/O9pEic1aHxebeRpmPkAF7ZQSPbqlJ9bmqgQ7Y7OYEpOFqpZfg9InanaJNEEqfOJX3hF5yBJyE35OEa7lccg4Picvozqsdbib7pC/64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77</w:t>
      </w:r>
      <w:r>
        <w:t xml:space="preserve">来自内蒙古</w:t>
      </w:r>
    </w:p>
    <w:p>
      <w:pPr>
        <w:pStyle w:val="BodyText"/>
      </w:pPr>
      <w:r>
        <w:t xml:space="preserve">我们似乎是类似的，最起码当下的处境一样，没有方向浑浑噩噩，感觉很多都无趣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http://wx.qlogo.cn/mmopen/PiajxSqBRaEIzQYric7phpGQdtgmcW0vvTacqHKhCDibD5AgdolErv8TJSRWfdfPEgC4aY0v6WFiaxGxSpqiczp3ZxFqibvhYT6RlG6d9ubwicsaTNusDdaaaZdVFUfpXvMtJvib/64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柳拜</w:t>
      </w:r>
      <w:r>
        <w:t xml:space="preserve">来自山东</w:t>
      </w:r>
    </w:p>
    <w:p>
      <w:pPr>
        <w:pStyle w:val="BodyText"/>
      </w:pPr>
      <w:r>
        <w:t xml:space="preserve">确定一个方向吧，无论是工作还是二战，大多数人都会经历这一段时间，但最后都会找到出路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pn4C3EGFqFicamfx7YHaMaeiaD0DQ3GibhpibeJ9j8ljgVJfNEJuMExA2xXZ1Nx8DfNia6ol9w63Esae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融化在黑夜中</w:t>
      </w:r>
      <w:r>
        <w:t xml:space="preserve">来自江西</w:t>
      </w:r>
    </w:p>
    <w:p>
      <w:pPr>
        <w:pStyle w:val="BodyText"/>
      </w:pPr>
      <w:r>
        <w:t xml:space="preserve">[加油]</w:t>
      </w:r>
      <w:r>
        <w:t xml:space="preserve"> </w:t>
      </w:r>
      <w:r>
        <w:t xml:space="preserve">“你可以站在上帝视角复盘，但历史人物不能，但他们仍然在当时的历史环境里做出了选择并坚定了选择，我们也能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://wx.qlogo.cn/mmopen/k0Ue4mIpaV8xK7UpWHofdYJ76GcJKfibKYGPibicryBIc5ywhwCq0kOMNlKqiaYHutCCLVDuiamwDy441II95XibEPYvpndI6bQUF7fl9ksdDrczvMzWStic1oLzHVfJs6vADmM/6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荡麦影农</w:t>
      </w:r>
      <w:r>
        <w:t xml:space="preserve">来自四川</w:t>
      </w:r>
    </w:p>
    <w:p>
      <w:pPr>
        <w:pStyle w:val="BodyText"/>
      </w:pPr>
      <w:r>
        <w:t xml:space="preserve">你这个经历挺好的，能代表很多被主流媒体无视的人群，可惜没拍到你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http://wx.qlogo.cn/mmopen/n6tINRGwUZVZRxFSpFBrK18qBmN2SOmYHgXnS1IzHm8JSD4V7Ea6jq5A4snwTQsgMy6xVSkib7fxIyCUQI1mfejASiaZsqUXMNeJqulxOlNWrnlOicNjKoMuJRRjQJgkjG6/64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NGLoïc</w:t>
      </w:r>
      <w:r>
        <w:t xml:space="preserve">来自浙江</w:t>
      </w:r>
    </w:p>
    <w:p>
      <w:pPr>
        <w:pStyle w:val="BodyText"/>
      </w:pPr>
      <w:r>
        <w:t xml:space="preserve">考研不是唯一出路呀，保研的我觉得读了研究生之后才知道当时的我不适合做学术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http://wx.qlogo.cn/mmopen/k0Ue4mIpaVib2FibUrreDYOw0vor7UuoI7CBibgibMIj5ZB6FRSoXu3q0QS2QicpoIgibjxNkWiaHkb6sbINU3ExQLmeA1ayaMUGupgNm1YAqtS1Dqcca8qIpZ8WwXgYQOhSKEz/64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ster master</w:t>
      </w:r>
      <w:r>
        <w:t xml:space="preserve">来自湖北</w:t>
      </w:r>
    </w:p>
    <w:p>
      <w:pPr>
        <w:pStyle w:val="BodyText"/>
      </w:pPr>
      <w:r>
        <w:t xml:space="preserve">《自拟》写的很对，不过值得庆幸的是生活只是人生的一部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http://wx.qlogo.cn/mmopen/O9pEic1aHxeZicp2UcIaRbyEn9IX8q7HLpPtTaY76w409LhBRs1Jcv9hoSC60tjoTiaY2be4eI2K0X0DIs8sS94ictxe25P5y8sC8y19qK3dWf9exwZ9ianfubZJ8BQsFKuaG/64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笃行</w:t>
      </w:r>
      <w:r>
        <w:t xml:space="preserve">来自河北</w:t>
      </w:r>
    </w:p>
    <w:p>
      <w:pPr>
        <w:pStyle w:val="BodyText"/>
      </w:pPr>
      <w:r>
        <w:t xml:space="preserve">雄关漫道真如铁，而今迈步从头越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kDtP8veeIE434UHgtJ5UW5OjmibIHlYsFI66nD6Gpl8ubIjraBibXPkmdDrg1sRkCRmwKn4Tb2MUW/64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℡ 某个先森好呆”</w:t>
      </w:r>
      <w:r>
        <w:t xml:space="preserve">来自河北</w:t>
      </w:r>
    </w:p>
    <w:p>
      <w:pPr>
        <w:pStyle w:val="BodyText"/>
      </w:pPr>
      <w:r>
        <w:t xml:space="preserve">贵在知行合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s://wx.qlogo.cn/mmopen/vi_32/FVjBmI6cpwI76T0icZFK1piaD1bWbzR7nEHpSW4tMYZfhJsSTianw4ZuzqhExXUwly1RVRKGSrXdHibgEFm5vJbnSg/64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西几</w:t>
      </w:r>
      <w:r>
        <w:t xml:space="preserve">来自北京</w:t>
      </w:r>
    </w:p>
    <w:p>
      <w:pPr>
        <w:pStyle w:val="BodyText"/>
      </w:pPr>
      <w:r>
        <w:t xml:space="preserve">想起高中很喜欢的一句……“尽吾志也而不能至者，可以无悔矣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http://wx.qlogo.cn/mmopen/KHvxKg8z8EggC6NTW5CGOU4qy6XoAPAOcQVTznQGlyu2HohAxZKibUwNnYKXx0MhIGwDpibhscw1cdknaaF5BzrHDMyhFhnqzlRyVK33ECkiczicSGEISCh3TRTJAMdxibkjS/64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假行僧🍂</w:t>
      </w:r>
      <w:r>
        <w:t xml:space="preserve">来自安徽</w:t>
      </w:r>
    </w:p>
    <w:p>
      <w:pPr>
        <w:pStyle w:val="BodyText"/>
      </w:pPr>
      <w:r>
        <w:t xml:space="preserve">我是准备25考的，看了今天的分数线后骂了很久。但是晚上在做题之前又冷静下来思考了一会儿，给自己写了几百字的“信”，内容与你这个很相似，所以看完up写的，有些感触。</w:t>
      </w:r>
      <w:r>
        <w:t xml:space="preserve"> </w:t>
      </w:r>
      <w:r>
        <w:t xml:space="preserve">“在若干年后我回想起我如今二十出头的生活，倘若一件事做了没成，那我能原谅我自己，倘若因为没做而没成，那我必然追悔莫及。试着努力了没有成功，和因为怕不成功而拒绝了努力，这是两码事。”嗯，做不做和成不成是两件事，有时候不应该过多的给自己在意的事附上不着边际的价值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://wx.qlogo.cn/mmopen/k0Ue4mIpaVicLEEI5fZZLUoa2tGMRuGS2zJL7sLpUIYo03CIsjNHfIET71MaX0SlD84FjvzGIpuKnQWy7hd6tshnvM7vUQqRI0VVFhJNfcbiaublibPC4cpto1BMftKmD3w/64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局外人</w:t>
      </w:r>
      <w:r>
        <w:t xml:space="preserve">来自河北</w:t>
      </w:r>
    </w:p>
    <w:p>
      <w:pPr>
        <w:pStyle w:val="BodyText"/>
      </w:pPr>
      <w:r>
        <w:t xml:space="preserve">不求诸事顺应世俗，但求行止问心无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uB6NONlEcMdw0Qdeq5yPGSF3pyTIoEVQL6adJMH75JrGulXm475X7IBIk9icD230zx6Jw2JAXltB/64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棋圣</w:t>
      </w:r>
      <w:r>
        <w:t xml:space="preserve">来自辽宁</w:t>
      </w:r>
    </w:p>
    <w:p>
      <w:pPr>
        <w:pStyle w:val="BodyText"/>
      </w:pPr>
      <w:r>
        <w:t xml:space="preserve">雄关漫道真如铁，而今迈步从头越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http://wx.qlogo.cn/mmopen/n6tINRGwUZWpVzrmaG8PRn2Y9hA9wibjBR8R669DN9MBM8d3ZZLnnzYXOv0P5RBqrI6N1M2ciccjiacDfLRtdzk44jjhkfrbtog/64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自行其是</w:t>
      </w:r>
      <w:r>
        <w:t xml:space="preserve">来自河南</w:t>
      </w:r>
    </w:p>
    <w:p>
      <w:pPr>
        <w:pStyle w:val="BodyText"/>
      </w:pPr>
      <w:r>
        <w:t xml:space="preserve">确实是这样，现实结果是失败了，但不代表一切就此终结，内心难过实属正常，给自己一些心理安慰也是好的，无所谓成败，至少多年后回想起来自己确实尽力便也无悔了，我中学暗恋过一位女子，平时不敢向她表白，直到最后毕业时最后一面鼓起勇气写一封信向她表白，当然最后是无果，但也释然了，不然遗憾终生，现在想起来那时不成熟的我给了现在的我对待感情的经验教训，我们的故事也因经历坎坷而跌宕起伏，像坐过山车一样，精彩而不平淡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http://wx.qlogo.cn/mmopen/ajNVdqHZLLAPXiaJuMlnuvW957mUZV4M7xaibibOfusJJU5PbpcMLib03wloSz7bnrHSiaqSRQKh67basgKnjtKH3zeRib3JT0nj4k1NZ8PHXnPXdHYsddd499OicS2yU0yBVLJ/64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🦉</w:t>
      </w:r>
      <w:r>
        <w:t xml:space="preserve">来自安徽</w:t>
      </w:r>
    </w:p>
    <w:p>
      <w:pPr>
        <w:pStyle w:val="BodyText"/>
      </w:pPr>
      <w:r>
        <w:t xml:space="preserve">等两天就省考了，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http://wx.qlogo.cn/mmopen/k3PIELSiciaxz2q6YQAssLvic4t1Liayz67ogdF7Mqg8bMpnQYLt52Znu59O6hv8lkE2QLMethtQ8G0uWFu852MIsVqYO82SjnqV/64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娟花</w:t>
      </w:r>
      <w:r>
        <w:t xml:space="preserve">来自广东</w:t>
      </w:r>
    </w:p>
    <w:p>
      <w:pPr>
        <w:pStyle w:val="BodyText"/>
      </w:pPr>
      <w:r>
        <w:t xml:space="preserve">问心无愧就好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http://wx.qlogo.cn/mmopen/k0Ue4mIpaVibEibgYzs5kic85SPqQibrWXZq0FQmRJVGcPMWsicHoIxOnJ6tZksNGichTLwaz3xGyKjhOr4BvFrdaI0Avo2VAFca1BbibQ1y9h5LrHicja4c5dyuxiby63qhr8fCr/64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二十一世纪</w:t>
      </w:r>
      <w:r>
        <w:t xml:space="preserve">来自宁夏</w:t>
      </w:r>
    </w:p>
    <w:p>
      <w:pPr>
        <w:pStyle w:val="BodyText"/>
      </w:pPr>
      <w:r>
        <w:t xml:space="preserve">行到水穷，坐看云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http://wx.qlogo.cn/mmopen/KHvxKg8z8EhtwCnHPquPe8ueXnLzODjMRRdhzdCxWjBMAM7m31HoguzXuNJzqPcE5XvJoafHof6icn46R7lYoT9UO3oZ7XSXcyFhdh4XV727icJ4MPnUN46iaN7ibVCjUmUK/64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高万禄</w:t>
      </w:r>
      <w:r>
        <w:t xml:space="preserve">来自广东</w:t>
      </w:r>
    </w:p>
    <w:p>
      <w:pPr>
        <w:pStyle w:val="BodyText"/>
      </w:pPr>
      <w:r>
        <w:t xml:space="preserve">道路漫漫，祝愿大家都能看到自己的希望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http://wx.qlogo.cn/mmopen/k0Ue4mIpaVicK5db00PcuTZSEAwZYbj5seaVmIOJtK9kuS3ZXoRAa7zFZK9z2UOicgzevMN2sKoKtOdkU0ic69Jwor9g4hV3QxofEWAgr9CXxJpqRROeZy1aXM4Bux1LI96/64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🌤</w:t>
      </w:r>
      <w:r>
        <w:t xml:space="preserve">来自山东</w:t>
      </w:r>
    </w:p>
    <w:p>
      <w:pPr>
        <w:pStyle w:val="BodyText"/>
      </w:pPr>
      <w:r>
        <w:t xml:space="preserve">事事岂能如意，但求无愧于心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http://wx.qlogo.cn/mmopen/iaL9tO9OqU6Q5q1pc94es8e6kPRLzQiaAUEHibobo5ibIOuyygzgAmic21guLcXZcdNY7gGBRzTAiayopoWdB2b3rcS4xBv6a5Hsyj/64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兰彻</w:t>
      </w:r>
      <w:r>
        <w:t xml:space="preserve">来自山西</w:t>
      </w:r>
    </w:p>
    <w:p>
      <w:pPr>
        <w:pStyle w:val="BodyText"/>
      </w:pPr>
      <w:r>
        <w:t xml:space="preserve">加油[拥抱][拥抱][拥抱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http://wx.qlogo.cn/mmopen/Q3auHgzwzM5EFxrXFGzfp7TjCeWNxaHP8omPj1RCOCkRth1hc66orKk0z0iaJ8txzHUxNzvSKRlpyLBfRIBZLnjaB6qyIYEJLataTtOSOXgh1bmd2ibAxuktqMBzAATdVepicSSBVEY6qo/64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逍遥星空</w:t>
      </w:r>
      <w:r>
        <w:t xml:space="preserve">来自甘肃</w:t>
      </w:r>
    </w:p>
    <w:p>
      <w:pPr>
        <w:pStyle w:val="BodyText"/>
      </w:pPr>
      <w:r>
        <w:t xml:space="preserve">真的好啊写的，是啊，我只是需要作出选择并执行便可以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http://wx.qlogo.cn/mmopen/5RhRNPGs1OKUAPRAC8Hh6EE8rR3swZbM3vS7TDvLicHiaQysvLVwmow1qlXHCrOnLNTAqH4qWPVcSKEstJ5bhicvYLfmIYemicuPzD0svB5wKFn1BtCiatJCzXAqS4qibQiaCH8/64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st Match</w:t>
      </w:r>
      <w:r>
        <w:t xml:space="preserve">来自广东</w:t>
      </w:r>
    </w:p>
    <w:p>
      <w:pPr>
        <w:pStyle w:val="BodyText"/>
      </w:pPr>
      <w:r>
        <w:t xml:space="preserve">我们也会成为历史，后人也会站在上帝视角评价我们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http://wx.qlogo.cn/mmopen/ajNVdqHZLLDia1Xo4Et4XZHP1udBWr8KJpJhecygySGvicEIX5eCFULOd3Ty9Ajib9aRBgXbaicJVnPUEkqeC8ib3Mic8o1JORicktnfYwlAZRKjXvlBUicX3phoLanDPjyfZLHp/64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徐宝佳</w:t>
      </w:r>
      <w:r>
        <w:t xml:space="preserve">来自河北</w:t>
      </w:r>
    </w:p>
    <w:p>
      <w:pPr>
        <w:pStyle w:val="BodyText"/>
      </w:pPr>
      <w:r>
        <w:t xml:space="preserve">看完内心有点复杂，河北人，大学一般，考研困难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otR1libg99xx9h58h0wEdNxJagIVrhnxDnYHCIX78iarib60j4iaCwcQznE7MrxGhJCL1C6Ps9Tvwwj/64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niel</w:t>
      </w:r>
      <w:r>
        <w:t xml:space="preserve">来自浙江</w:t>
      </w:r>
    </w:p>
    <w:p>
      <w:pPr>
        <w:pStyle w:val="BodyText"/>
      </w:pPr>
      <w:r>
        <w:t xml:space="preserve">20多岁就有这么多思考，很难能可贵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http://wx.qlogo.cn/mmopen/k0Ue4mIpaVicv0LaubiaZyObVA7EO4WibOHPn1X1SwBiaXHAHRic3xrOkYDLajnJUmoVonph4NLmMjoESQrfWfQXucMLsPibUoy1by3WRrfwY6Fu1TGichzclhPkmWS5FWKuGlv/64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_o</w:t>
      </w:r>
      <w:r>
        <w:t xml:space="preserve">来自江苏</w:t>
      </w:r>
    </w:p>
    <w:p>
      <w:pPr>
        <w:pStyle w:val="BodyText"/>
      </w:pPr>
      <w:r>
        <w:t xml:space="preserve">8054今年二战不上我也没信心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http://wx.qlogo.cn/mmopen/PiajxSqBRaEJgnyMddBeDYgtah5LHNibcvst5giagOae0xG7htn83LqafpE149VdClaTEh3ohyI3vn5dOZrTHfbsZ2QMMCAMTPxeIS7KJ5uKbo4Cny6gtQd4Gp7rsFJoALj/64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ee</w:t>
      </w:r>
      <w:r>
        <w:t xml:space="preserve">来自甘肃</w:t>
      </w:r>
    </w:p>
    <w:p>
      <w:pPr>
        <w:pStyle w:val="BodyText"/>
      </w:pPr>
      <w:r>
        <w:t xml:space="preserve">若逢侯手印 好事始总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2" Target="media/rId142.jpg" /><Relationship Type="http://schemas.openxmlformats.org/officeDocument/2006/relationships/image" Id="rId109" Target="media/rId109.jpg" /><Relationship Type="http://schemas.openxmlformats.org/officeDocument/2006/relationships/image" Id="rId103" Target="media/rId103.jpg" /><Relationship Type="http://schemas.openxmlformats.org/officeDocument/2006/relationships/image" Id="rId209" Target="media/rId209.jpg" /><Relationship Type="http://schemas.openxmlformats.org/officeDocument/2006/relationships/image" Id="rId176" Target="media/rId176.jpg" /><Relationship Type="http://schemas.openxmlformats.org/officeDocument/2006/relationships/image" Id="rId121" Target="media/rId121.jpg" /><Relationship Type="http://schemas.openxmlformats.org/officeDocument/2006/relationships/image" Id="rId197" Target="media/rId197.jpg" /><Relationship Type="http://schemas.openxmlformats.org/officeDocument/2006/relationships/image" Id="rId170" Target="media/rId170.jpg" /><Relationship Type="http://schemas.openxmlformats.org/officeDocument/2006/relationships/image" Id="rId215" Target="media/rId215.jpg" /><Relationship Type="http://schemas.openxmlformats.org/officeDocument/2006/relationships/image" Id="rId155" Target="media/rId155.jpg" /><Relationship Type="http://schemas.openxmlformats.org/officeDocument/2006/relationships/image" Id="rId182" Target="media/rId182.jpg" /><Relationship Type="http://schemas.openxmlformats.org/officeDocument/2006/relationships/image" Id="rId133" Target="media/rId133.jpg" /><Relationship Type="http://schemas.openxmlformats.org/officeDocument/2006/relationships/image" Id="rId127" Target="media/rId127.jpg" /><Relationship Type="http://schemas.openxmlformats.org/officeDocument/2006/relationships/image" Id="rId167" Target="media/rId167.jpg" /><Relationship Type="http://schemas.openxmlformats.org/officeDocument/2006/relationships/image" Id="rId139" Target="media/rId139.jpg" /><Relationship Type="http://schemas.openxmlformats.org/officeDocument/2006/relationships/image" Id="rId130" Target="media/rId130.jpg" /><Relationship Type="http://schemas.openxmlformats.org/officeDocument/2006/relationships/image" Id="rId149" Target="media/rId149.jpg" /><Relationship Type="http://schemas.openxmlformats.org/officeDocument/2006/relationships/image" Id="rId136" Target="media/rId136.jpg" /><Relationship Type="http://schemas.openxmlformats.org/officeDocument/2006/relationships/image" Id="rId152" Target="media/rId152.jpg" /><Relationship Type="http://schemas.openxmlformats.org/officeDocument/2006/relationships/image" Id="rId124" Target="media/rId124.jpg" /><Relationship Type="http://schemas.openxmlformats.org/officeDocument/2006/relationships/image" Id="rId221" Target="media/rId221.jpg" /><Relationship Type="http://schemas.openxmlformats.org/officeDocument/2006/relationships/image" Id="rId115" Target="media/rId115.jpg" /><Relationship Type="http://schemas.openxmlformats.org/officeDocument/2006/relationships/image" Id="rId206" Target="media/rId206.jpg" /><Relationship Type="http://schemas.openxmlformats.org/officeDocument/2006/relationships/image" Id="rId188" Target="media/rId188.jpg" /><Relationship Type="http://schemas.openxmlformats.org/officeDocument/2006/relationships/image" Id="rId106" Target="media/rId106.jpg" /><Relationship Type="http://schemas.openxmlformats.org/officeDocument/2006/relationships/image" Id="rId212" Target="media/rId212.jpg" /><Relationship Type="http://schemas.openxmlformats.org/officeDocument/2006/relationships/image" Id="rId203" Target="media/rId203.jpg" /><Relationship Type="http://schemas.openxmlformats.org/officeDocument/2006/relationships/image" Id="rId158" Target="media/rId158.jpg" /><Relationship Type="http://schemas.openxmlformats.org/officeDocument/2006/relationships/image" Id="rId118" Target="media/rId118.jpg" /><Relationship Type="http://schemas.openxmlformats.org/officeDocument/2006/relationships/image" Id="rId164" Target="media/rId164.jpg" /><Relationship Type="http://schemas.openxmlformats.org/officeDocument/2006/relationships/image" Id="rId194" Target="media/rId194.jpg" /><Relationship Type="http://schemas.openxmlformats.org/officeDocument/2006/relationships/image" Id="rId200" Target="media/rId200.jpg" /><Relationship Type="http://schemas.openxmlformats.org/officeDocument/2006/relationships/image" Id="rId179" Target="media/rId179.jpg" /><Relationship Type="http://schemas.openxmlformats.org/officeDocument/2006/relationships/image" Id="rId218" Target="media/rId218.jpg" /><Relationship Type="http://schemas.openxmlformats.org/officeDocument/2006/relationships/image" Id="rId191" Target="media/rId191.jpg" /><Relationship Type="http://schemas.openxmlformats.org/officeDocument/2006/relationships/image" Id="rId161" Target="media/rId161.jpg" /><Relationship Type="http://schemas.openxmlformats.org/officeDocument/2006/relationships/image" Id="rId185" Target="media/rId185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173" Target="media/rId173.png" /><Relationship Type="http://schemas.openxmlformats.org/officeDocument/2006/relationships/image" Id="rId112" Target="media/rId112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9:51Z</dcterms:created>
  <dcterms:modified xsi:type="dcterms:W3CDTF">2025-01-25T14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